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85354f6b6c0f4c13804225d78050be02ae7d5"/>
      <w:r>
        <w:t xml:space="preserve">Unit 5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rite a sentence to answer each question:</w:t>
      </w:r>
    </w:p>
    <w:p>
      <w:pPr>
        <w:numPr>
          <w:ilvl w:val="1"/>
          <w:numId w:val="1002"/>
        </w:numPr>
      </w:pPr>
      <w:r>
        <w:t xml:space="preserve">How much warmer is 82 than 40?</w:t>
      </w:r>
    </w:p>
    <w:p>
      <w:pPr>
        <w:numPr>
          <w:ilvl w:val="1"/>
          <w:numId w:val="1002"/>
        </w:numPr>
      </w:pPr>
      <w:r>
        <w:t xml:space="preserve">How much warmer is 82 than -40?</w:t>
      </w:r>
    </w:p>
    <w:p>
      <w:pPr>
        <w:numPr>
          <w:ilvl w:val="1"/>
          <w:numId w:val="1003"/>
        </w:numPr>
      </w:pPr>
      <w:r>
        <w:t xml:space="preserve">What is the difference in height between 30 m up a cliff and 87 m up a cliff? What is the distance between these positions?</w:t>
      </w:r>
    </w:p>
    <w:p>
      <w:pPr>
        <w:numPr>
          <w:ilvl w:val="1"/>
          <w:numId w:val="1003"/>
        </w:numPr>
      </w:pPr>
      <w:r>
        <w:t xml:space="preserve">What is the difference in height between an albatross flying at 100 m above the surface of the ocean and a shark swimming 30 m below the surface? What is the distance between them if the shark is right below the albatross?</w:t>
      </w:r>
    </w:p>
    <w:p>
      <w:pPr>
        <w:numPr>
          <w:ilvl w:val="0"/>
          <w:numId w:val="1001"/>
        </w:numPr>
      </w:pPr>
      <w:r>
        <w:t xml:space="preserve">A company produces screens of different sizes. Based on the table, could there be a relationship between the number of pixels and the area of the screen? If so, write an equation representing the relationship. If not,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nches of scr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pixel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,10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3,24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4,3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55,20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Find each difference.</w:t>
      </w:r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−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35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)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−</m:t>
        </m:r>
        <m:r>
          <m:t>(</m:t>
        </m:r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w:r>
        <w:t xml:space="preserve">A family goes to a restaurant. When the bill comes, this is printed at the bottom of it: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tuity Guide For Your Convenience:</w:t>
            </w:r>
            <w:r>
              <w:br/>
            </w:r>
            <w:r>
              <w:t xml:space="preserve">15% would be</w:t>
            </w:r>
            <w:r>
              <w:t xml:space="preserve"> </w:t>
            </w:r>
            <w:r>
              <w:t xml:space="preserve">$</w:t>
            </w:r>
            <w:r>
              <w:t xml:space="preserve">4.89</w:t>
            </w:r>
            <w:r>
              <w:br/>
            </w:r>
            <w:r>
              <w:t xml:space="preserve">18% would be</w:t>
            </w:r>
            <w:r>
              <w:t xml:space="preserve"> </w:t>
            </w:r>
            <w:r>
              <w:t xml:space="preserve">$</w:t>
            </w:r>
            <w:r>
              <w:t xml:space="preserve">5.87</w:t>
            </w:r>
            <w:r>
              <w:br/>
            </w:r>
            <w:r>
              <w:t xml:space="preserve">20% would be</w:t>
            </w:r>
            <w:r>
              <w:t xml:space="preserve"> </w:t>
            </w:r>
            <w:r>
              <w:t xml:space="preserve">$</w:t>
            </w:r>
            <w:r>
              <w:t xml:space="preserve">6.52</w:t>
            </w:r>
          </w:p>
        </w:tc>
      </w:tr>
    </w:tbl>
    <w:p>
      <w:pPr>
        <w:numPr>
          <w:ilvl w:val="0"/>
          <w:numId w:val="1000"/>
        </w:numPr>
      </w:pPr>
      <w:r>
        <w:t xml:space="preserve">How much was the price of the meal? Explain your reasoning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Which is a scaled copy of Polygon A? Identify a pair of corresponding sides and a pair of corresponding angles. Compare the areas of the scaled copies.</w:t>
      </w:r>
    </w:p>
    <w:p>
      <w:pPr>
        <w:numPr>
          <w:ilvl w:val="0"/>
          <w:numId w:val="1000"/>
        </w:numPr>
      </w:pPr>
      <w:r>
        <w:drawing>
          <wp:inline>
            <wp:extent cx="4593407" cy="4593407"/>
            <wp:effectExtent b="0" l="0" r="0" t="0"/>
            <wp:docPr descr="Six L-shaped figures on a grid, labeled A, B, C, D, E, and F. " title="" id="1" name="Picture"/>
            <a:graphic>
              <a:graphicData uri="http://schemas.openxmlformats.org/drawingml/2006/picture">
                <pic:pic>
                  <pic:nvPicPr>
                    <pic:cNvPr descr="/app/tmp/embedder-1605904055.9530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459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36Z</dcterms:created>
  <dcterms:modified xsi:type="dcterms:W3CDTF">2020-11-20T2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oR97+cMts+R798x8UJEl/VmjJfzXj23KP0dfhCiPKgT/JCLxOpK+nYG8E/tqcXrd9d+CQpb7rKTJVYnRcePw==</vt:lpwstr>
  </property>
</Properties>
</file>